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92524" w14:textId="5BAD1D91" w:rsidR="00425729" w:rsidRDefault="00592CA4" w:rsidP="00425729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Witham United Reformed Church</w:t>
      </w:r>
    </w:p>
    <w:p w14:paraId="1B542EC0" w14:textId="06C073BB" w:rsidR="00592CA4" w:rsidRDefault="003C0EE1" w:rsidP="00425729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Study notes </w:t>
      </w:r>
      <w:r w:rsidR="005C55B5">
        <w:rPr>
          <w:rFonts w:ascii="Arial" w:hAnsi="Arial" w:cs="Arial"/>
          <w:b/>
          <w:bCs/>
          <w:sz w:val="28"/>
          <w:szCs w:val="28"/>
        </w:rPr>
        <w:t>to accompany service on 30</w:t>
      </w:r>
      <w:r w:rsidR="005C55B5" w:rsidRPr="005C55B5">
        <w:rPr>
          <w:rFonts w:ascii="Arial" w:hAnsi="Arial" w:cs="Arial"/>
          <w:b/>
          <w:bCs/>
          <w:sz w:val="28"/>
          <w:szCs w:val="28"/>
          <w:vertAlign w:val="superscript"/>
        </w:rPr>
        <w:t>th</w:t>
      </w:r>
      <w:r w:rsidR="005C55B5">
        <w:rPr>
          <w:rFonts w:ascii="Arial" w:hAnsi="Arial" w:cs="Arial"/>
          <w:b/>
          <w:bCs/>
          <w:sz w:val="28"/>
          <w:szCs w:val="28"/>
        </w:rPr>
        <w:t xml:space="preserve"> May 2021</w:t>
      </w:r>
      <w:r w:rsidR="005C55B5">
        <w:rPr>
          <w:rFonts w:ascii="Arial" w:hAnsi="Arial" w:cs="Arial"/>
          <w:b/>
          <w:bCs/>
          <w:sz w:val="28"/>
          <w:szCs w:val="28"/>
        </w:rPr>
        <w:br/>
        <w:t>Written by David Cumbers</w:t>
      </w:r>
    </w:p>
    <w:p w14:paraId="20247BEA" w14:textId="77777777" w:rsidR="005C55B5" w:rsidRPr="00425729" w:rsidRDefault="005C55B5" w:rsidP="00425729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28744C8" w14:textId="64F5C37B" w:rsidR="000F0409" w:rsidRPr="00C54E14" w:rsidRDefault="0071452E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C54E14">
        <w:rPr>
          <w:rFonts w:ascii="Arial" w:hAnsi="Arial" w:cs="Arial"/>
          <w:b/>
          <w:bCs/>
          <w:sz w:val="28"/>
          <w:szCs w:val="28"/>
          <w:u w:val="single"/>
        </w:rPr>
        <w:t>Jealousy Bible Study</w:t>
      </w:r>
    </w:p>
    <w:p w14:paraId="3AF6F316" w14:textId="6DC97865" w:rsidR="0071452E" w:rsidRPr="00700BD8" w:rsidRDefault="0028239F">
      <w:p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Pray before you start for enlightenment and that God will speak to you through this study.</w:t>
      </w:r>
    </w:p>
    <w:p w14:paraId="3E080DBE" w14:textId="7D51C622" w:rsidR="0071452E" w:rsidRPr="00700BD8" w:rsidRDefault="0028239F">
      <w:pPr>
        <w:rPr>
          <w:rFonts w:ascii="Arial" w:hAnsi="Arial" w:cs="Arial"/>
          <w:i/>
          <w:iCs/>
          <w:sz w:val="24"/>
          <w:szCs w:val="24"/>
        </w:rPr>
      </w:pPr>
      <w:r w:rsidRPr="00700BD8">
        <w:rPr>
          <w:rFonts w:ascii="Arial" w:hAnsi="Arial" w:cs="Arial"/>
          <w:i/>
          <w:iCs/>
          <w:sz w:val="24"/>
          <w:szCs w:val="24"/>
        </w:rPr>
        <w:t xml:space="preserve">This Sunday we will be looking at jealousy. 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>Jealousy is an attribute of God that we don’t tend to engage with</w:t>
      </w:r>
      <w:r w:rsidR="003F2A3A" w:rsidRPr="00700BD8">
        <w:rPr>
          <w:rFonts w:ascii="Arial" w:hAnsi="Arial" w:cs="Arial"/>
          <w:i/>
          <w:iCs/>
          <w:sz w:val="24"/>
          <w:szCs w:val="24"/>
        </w:rPr>
        <w:t xml:space="preserve"> very often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>. It can be something we find hard to understand, after all</w:t>
      </w:r>
      <w:r w:rsidRPr="00700BD8">
        <w:rPr>
          <w:rFonts w:ascii="Arial" w:hAnsi="Arial" w:cs="Arial"/>
          <w:i/>
          <w:iCs/>
          <w:sz w:val="24"/>
          <w:szCs w:val="24"/>
        </w:rPr>
        <w:t>,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 xml:space="preserve"> </w:t>
      </w:r>
      <w:r w:rsidR="003F2A3A" w:rsidRPr="00700BD8">
        <w:rPr>
          <w:rFonts w:ascii="Arial" w:hAnsi="Arial" w:cs="Arial"/>
          <w:i/>
          <w:iCs/>
          <w:sz w:val="24"/>
          <w:szCs w:val="24"/>
        </w:rPr>
        <w:t xml:space="preserve">we see 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 xml:space="preserve">jealousy </w:t>
      </w:r>
      <w:r w:rsidR="003F2A3A" w:rsidRPr="00700BD8">
        <w:rPr>
          <w:rFonts w:ascii="Arial" w:hAnsi="Arial" w:cs="Arial"/>
          <w:i/>
          <w:iCs/>
          <w:sz w:val="24"/>
          <w:szCs w:val="24"/>
        </w:rPr>
        <w:t>a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>s a sin. We are told in Galatians 5:20 that jealousy is an act of the flesh, a sin.</w:t>
      </w:r>
      <w:r w:rsidR="00700BD8">
        <w:rPr>
          <w:rFonts w:ascii="Arial" w:hAnsi="Arial" w:cs="Arial"/>
          <w:i/>
          <w:iCs/>
          <w:sz w:val="24"/>
          <w:szCs w:val="24"/>
        </w:rPr>
        <w:t xml:space="preserve"> So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 xml:space="preserve"> </w:t>
      </w:r>
      <w:r w:rsidR="00700BD8">
        <w:rPr>
          <w:rFonts w:ascii="Arial" w:hAnsi="Arial" w:cs="Arial"/>
          <w:i/>
          <w:iCs/>
          <w:sz w:val="24"/>
          <w:szCs w:val="24"/>
        </w:rPr>
        <w:t>l</w:t>
      </w:r>
      <w:r w:rsidR="0071452E" w:rsidRPr="00700BD8">
        <w:rPr>
          <w:rFonts w:ascii="Arial" w:hAnsi="Arial" w:cs="Arial"/>
          <w:i/>
          <w:iCs/>
          <w:sz w:val="24"/>
          <w:szCs w:val="24"/>
        </w:rPr>
        <w:t>et’s look at this topic in more detail and see what the Bible has to say to us.</w:t>
      </w:r>
    </w:p>
    <w:p w14:paraId="01944468" w14:textId="40119BB6" w:rsidR="0071452E" w:rsidRPr="00700BD8" w:rsidRDefault="0071452E" w:rsidP="0071452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 xml:space="preserve">In what ways do you experience jealousy in your life? </w:t>
      </w:r>
    </w:p>
    <w:p w14:paraId="7E8F7B2B" w14:textId="3FDA4ACD" w:rsidR="0071452E" w:rsidRPr="00700BD8" w:rsidRDefault="0071452E" w:rsidP="0071452E">
      <w:p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Read Exodus 20: 1-17</w:t>
      </w:r>
    </w:p>
    <w:p w14:paraId="34747A9B" w14:textId="7A81A545" w:rsidR="0071452E" w:rsidRPr="00700BD8" w:rsidRDefault="0071452E" w:rsidP="0071452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 xml:space="preserve">Verse 17 tells us about not coveting </w:t>
      </w:r>
      <w:r w:rsidR="00E07A89" w:rsidRPr="00700BD8">
        <w:rPr>
          <w:rFonts w:ascii="Arial" w:hAnsi="Arial" w:cs="Arial"/>
          <w:sz w:val="24"/>
          <w:szCs w:val="24"/>
        </w:rPr>
        <w:t xml:space="preserve">our neighbour’s belongings. </w:t>
      </w:r>
      <w:r w:rsidR="00C72D38" w:rsidRPr="00700BD8">
        <w:rPr>
          <w:rFonts w:ascii="Arial" w:hAnsi="Arial" w:cs="Arial"/>
          <w:sz w:val="24"/>
          <w:szCs w:val="24"/>
        </w:rPr>
        <w:t>We don’t have oxen, donkeys</w:t>
      </w:r>
      <w:r w:rsidR="0028239F" w:rsidRPr="00700BD8">
        <w:rPr>
          <w:rFonts w:ascii="Arial" w:hAnsi="Arial" w:cs="Arial"/>
          <w:sz w:val="24"/>
          <w:szCs w:val="24"/>
        </w:rPr>
        <w:t>,</w:t>
      </w:r>
      <w:r w:rsidR="00C72D38" w:rsidRPr="00700BD8">
        <w:rPr>
          <w:rFonts w:ascii="Arial" w:hAnsi="Arial" w:cs="Arial"/>
          <w:sz w:val="24"/>
          <w:szCs w:val="24"/>
        </w:rPr>
        <w:t xml:space="preserve"> or servants, so wh</w:t>
      </w:r>
      <w:r w:rsidR="00E07A89" w:rsidRPr="00700BD8">
        <w:rPr>
          <w:rFonts w:ascii="Arial" w:hAnsi="Arial" w:cs="Arial"/>
          <w:sz w:val="24"/>
          <w:szCs w:val="24"/>
        </w:rPr>
        <w:t>at things can we be jealous and envious of</w:t>
      </w:r>
      <w:r w:rsidR="00C72D38" w:rsidRPr="00700BD8">
        <w:rPr>
          <w:rFonts w:ascii="Arial" w:hAnsi="Arial" w:cs="Arial"/>
          <w:sz w:val="24"/>
          <w:szCs w:val="24"/>
        </w:rPr>
        <w:t>,</w:t>
      </w:r>
      <w:r w:rsidR="00E07A89" w:rsidRPr="00700BD8">
        <w:rPr>
          <w:rFonts w:ascii="Arial" w:hAnsi="Arial" w:cs="Arial"/>
          <w:sz w:val="24"/>
          <w:szCs w:val="24"/>
        </w:rPr>
        <w:t xml:space="preserve"> that our neighbour has?</w:t>
      </w:r>
    </w:p>
    <w:p w14:paraId="75CAB570" w14:textId="41DD6214" w:rsidR="0051050B" w:rsidRPr="00700BD8" w:rsidRDefault="00E07A89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Verses 3-6 tell us that God is a jealous God. What is God jealous of in these verses?</w:t>
      </w:r>
    </w:p>
    <w:p w14:paraId="65087F2B" w14:textId="68571092" w:rsidR="0051050B" w:rsidRPr="00700BD8" w:rsidRDefault="00C72D38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We tend to think of idols as not something we get involved with but an idol can be anything that takes the place of God. What could modern</w:t>
      </w:r>
      <w:r w:rsidR="0028239F" w:rsidRPr="00700BD8">
        <w:rPr>
          <w:rFonts w:ascii="Arial" w:hAnsi="Arial" w:cs="Arial"/>
          <w:sz w:val="24"/>
          <w:szCs w:val="24"/>
        </w:rPr>
        <w:t>-</w:t>
      </w:r>
      <w:r w:rsidRPr="00700BD8">
        <w:rPr>
          <w:rFonts w:ascii="Arial" w:hAnsi="Arial" w:cs="Arial"/>
          <w:sz w:val="24"/>
          <w:szCs w:val="24"/>
        </w:rPr>
        <w:t>day idols be?</w:t>
      </w:r>
    </w:p>
    <w:p w14:paraId="080EDC2C" w14:textId="62E35386" w:rsidR="0051050B" w:rsidRPr="00700BD8" w:rsidRDefault="0051050B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Read Jeremiah 2:13, How is idolatry like digging your own water cistern?</w:t>
      </w:r>
    </w:p>
    <w:p w14:paraId="4608276D" w14:textId="5743FFDC" w:rsidR="0051050B" w:rsidRPr="00700BD8" w:rsidRDefault="0051050B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Why do people go after idols like money and recognition if these things are like cisterns with holes?</w:t>
      </w:r>
    </w:p>
    <w:p w14:paraId="66BB74C2" w14:textId="6F23A493" w:rsidR="0051050B" w:rsidRPr="00700BD8" w:rsidRDefault="00C72D38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We tend to think of the ten commandments as something given to the Israelites but Jesus also reaffirmed them in his teachings. Compare Exodus 20:3 to Matthew 4:10, Exodus 20:4 to Luke 16:13</w:t>
      </w:r>
      <w:r w:rsidR="0028239F" w:rsidRPr="00700BD8">
        <w:rPr>
          <w:rFonts w:ascii="Arial" w:hAnsi="Arial" w:cs="Arial"/>
          <w:sz w:val="24"/>
          <w:szCs w:val="24"/>
        </w:rPr>
        <w:t>,</w:t>
      </w:r>
      <w:r w:rsidRPr="00700BD8">
        <w:rPr>
          <w:rFonts w:ascii="Arial" w:hAnsi="Arial" w:cs="Arial"/>
          <w:sz w:val="24"/>
          <w:szCs w:val="24"/>
        </w:rPr>
        <w:t xml:space="preserve"> and Exodus 20:17 to Luke 12:15</w:t>
      </w:r>
    </w:p>
    <w:p w14:paraId="0B213353" w14:textId="5752CACD" w:rsidR="00C72D38" w:rsidRPr="00700BD8" w:rsidRDefault="00C72D38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How can we ensure that we give God the devotion he deserves from us?</w:t>
      </w:r>
    </w:p>
    <w:p w14:paraId="1E3AF883" w14:textId="37F3A191" w:rsidR="00C72D38" w:rsidRPr="00700BD8" w:rsidRDefault="00C72D38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Another positive aspect of jealousy is ‘zeal’, a burning desire to advance God’s glory. How can God’s people be filled with zeal</w:t>
      </w:r>
      <w:r w:rsidR="003F2A3A" w:rsidRPr="00700BD8">
        <w:rPr>
          <w:rFonts w:ascii="Arial" w:hAnsi="Arial" w:cs="Arial"/>
          <w:sz w:val="24"/>
          <w:szCs w:val="24"/>
        </w:rPr>
        <w:t xml:space="preserve"> for God</w:t>
      </w:r>
      <w:r w:rsidRPr="00700BD8">
        <w:rPr>
          <w:rFonts w:ascii="Arial" w:hAnsi="Arial" w:cs="Arial"/>
          <w:sz w:val="24"/>
          <w:szCs w:val="24"/>
        </w:rPr>
        <w:t>?</w:t>
      </w:r>
    </w:p>
    <w:p w14:paraId="0201B23C" w14:textId="35140F6A" w:rsidR="00C72D38" w:rsidRPr="00700BD8" w:rsidRDefault="0028239F" w:rsidP="0051050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Christian Aid seeks to advance God’s glory through action against injustices. In what ways can we get involved in social justice to advance God’s glory?</w:t>
      </w:r>
    </w:p>
    <w:p w14:paraId="0C3FD0A9" w14:textId="4E86E104" w:rsidR="0028239F" w:rsidRPr="00700BD8" w:rsidRDefault="00700BD8" w:rsidP="002823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k for</w:t>
      </w:r>
      <w:r w:rsidR="0028239F" w:rsidRPr="00700BD8">
        <w:rPr>
          <w:rFonts w:ascii="Arial" w:hAnsi="Arial" w:cs="Arial"/>
          <w:sz w:val="24"/>
          <w:szCs w:val="24"/>
        </w:rPr>
        <w:t xml:space="preserve"> any prayer concerns that people would like prayer for and spend time praying for </w:t>
      </w:r>
      <w:r>
        <w:rPr>
          <w:rFonts w:ascii="Arial" w:hAnsi="Arial" w:cs="Arial"/>
          <w:sz w:val="24"/>
          <w:szCs w:val="24"/>
        </w:rPr>
        <w:t xml:space="preserve">and with </w:t>
      </w:r>
      <w:r w:rsidR="0028239F" w:rsidRPr="00700BD8">
        <w:rPr>
          <w:rFonts w:ascii="Arial" w:hAnsi="Arial" w:cs="Arial"/>
          <w:sz w:val="24"/>
          <w:szCs w:val="24"/>
        </w:rPr>
        <w:t>each other.</w:t>
      </w:r>
    </w:p>
    <w:p w14:paraId="27B0A221" w14:textId="25702EF7" w:rsidR="0028239F" w:rsidRPr="00700BD8" w:rsidRDefault="0028239F" w:rsidP="0028239F">
      <w:pPr>
        <w:rPr>
          <w:rFonts w:ascii="Arial" w:hAnsi="Arial" w:cs="Arial"/>
          <w:sz w:val="24"/>
          <w:szCs w:val="24"/>
        </w:rPr>
      </w:pPr>
      <w:r w:rsidRPr="00700BD8">
        <w:rPr>
          <w:rFonts w:ascii="Arial" w:hAnsi="Arial" w:cs="Arial"/>
          <w:sz w:val="24"/>
          <w:szCs w:val="24"/>
        </w:rPr>
        <w:t>Conclude by sharing the Grace.</w:t>
      </w:r>
    </w:p>
    <w:p w14:paraId="05EDAE82" w14:textId="77777777" w:rsidR="0071452E" w:rsidRPr="00700BD8" w:rsidRDefault="0071452E" w:rsidP="0071452E">
      <w:pPr>
        <w:rPr>
          <w:rFonts w:ascii="Arial" w:hAnsi="Arial" w:cs="Arial"/>
          <w:sz w:val="24"/>
          <w:szCs w:val="24"/>
        </w:rPr>
      </w:pPr>
    </w:p>
    <w:sectPr w:rsidR="0071452E" w:rsidRPr="00700B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43741"/>
    <w:multiLevelType w:val="hybridMultilevel"/>
    <w:tmpl w:val="11508D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TIxNzE2NzeyMDZU0lEKTi0uzszPAykwqgUA7NdfCiwAAAA="/>
  </w:docVars>
  <w:rsids>
    <w:rsidRoot w:val="0071452E"/>
    <w:rsid w:val="000F0409"/>
    <w:rsid w:val="0028239F"/>
    <w:rsid w:val="003C0EE1"/>
    <w:rsid w:val="003F2A3A"/>
    <w:rsid w:val="00425729"/>
    <w:rsid w:val="0051050B"/>
    <w:rsid w:val="00592CA4"/>
    <w:rsid w:val="005C55B5"/>
    <w:rsid w:val="00700BD8"/>
    <w:rsid w:val="0071452E"/>
    <w:rsid w:val="00C54E14"/>
    <w:rsid w:val="00C72D38"/>
    <w:rsid w:val="00E07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4D4AB"/>
  <w15:chartTrackingRefBased/>
  <w15:docId w15:val="{5C728EF4-94DC-4682-80F2-3A850CBB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5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Cumbers</dc:creator>
  <cp:keywords/>
  <dc:description/>
  <cp:lastModifiedBy>Witham URC</cp:lastModifiedBy>
  <cp:revision>9</cp:revision>
  <dcterms:created xsi:type="dcterms:W3CDTF">2021-05-23T14:07:00Z</dcterms:created>
  <dcterms:modified xsi:type="dcterms:W3CDTF">2021-05-24T13:06:00Z</dcterms:modified>
</cp:coreProperties>
</file>